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AAAB84" w14:textId="4C176D8B" w:rsidR="00D948C5" w:rsidRDefault="002449DA">
      <w:r>
        <w:t xml:space="preserve">Some important slides </w:t>
      </w:r>
    </w:p>
    <w:p w14:paraId="39D24071" w14:textId="380D6FBD" w:rsidR="002449DA" w:rsidRDefault="00075E93">
      <w:r>
        <w:rPr>
          <w:noProof/>
        </w:rPr>
        <w:drawing>
          <wp:inline distT="0" distB="0" distL="0" distR="0" wp14:anchorId="3988CD19" wp14:editId="6EFFBAE2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20EFC6" wp14:editId="25047BC8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47575" w14:textId="6E18C9CA" w:rsidR="00075E93" w:rsidRDefault="00075E93">
      <w:r>
        <w:rPr>
          <w:noProof/>
        </w:rPr>
        <w:lastRenderedPageBreak/>
        <w:drawing>
          <wp:inline distT="0" distB="0" distL="0" distR="0" wp14:anchorId="6D245F62" wp14:editId="5F44D128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2378E" w14:textId="06E5FD4E" w:rsidR="00075E93" w:rsidRDefault="00075E93">
      <w:r>
        <w:rPr>
          <w:noProof/>
        </w:rPr>
        <w:drawing>
          <wp:inline distT="0" distB="0" distL="0" distR="0" wp14:anchorId="27F59F44" wp14:editId="61CCBFC6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33BCE" w14:textId="1E5A51E9" w:rsidR="00075E93" w:rsidRDefault="00075E93">
      <w:r>
        <w:rPr>
          <w:noProof/>
        </w:rPr>
        <w:lastRenderedPageBreak/>
        <w:drawing>
          <wp:inline distT="0" distB="0" distL="0" distR="0" wp14:anchorId="6E01A68B" wp14:editId="7787587B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5086D" w14:textId="37F9E650" w:rsidR="00075E93" w:rsidRDefault="00075E93">
      <w:r>
        <w:rPr>
          <w:noProof/>
        </w:rPr>
        <w:drawing>
          <wp:inline distT="0" distB="0" distL="0" distR="0" wp14:anchorId="681F9983" wp14:editId="63CC843C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54FDA" w14:textId="77777777" w:rsidR="00075E93" w:rsidRDefault="00075E93"/>
    <w:sectPr w:rsidR="00075E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yMbQ0NTMysLAwNjJV0lEKTi0uzszPAykwrAUA0FKpkSwAAAA="/>
  </w:docVars>
  <w:rsids>
    <w:rsidRoot w:val="002449DA"/>
    <w:rsid w:val="00075E93"/>
    <w:rsid w:val="001B4D55"/>
    <w:rsid w:val="002449DA"/>
    <w:rsid w:val="00904FCF"/>
    <w:rsid w:val="00D94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2B8A2"/>
  <w15:chartTrackingRefBased/>
  <w15:docId w15:val="{644D4285-7AF1-4985-ADFA-7D3FC2909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19 MANSOOR NIJATULLAH</dc:creator>
  <cp:keywords/>
  <dc:description/>
  <cp:lastModifiedBy>2047119 MANSOOR NIJATULLAH</cp:lastModifiedBy>
  <cp:revision>2</cp:revision>
  <dcterms:created xsi:type="dcterms:W3CDTF">2021-05-23T11:29:00Z</dcterms:created>
  <dcterms:modified xsi:type="dcterms:W3CDTF">2021-05-23T11:29:00Z</dcterms:modified>
</cp:coreProperties>
</file>